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9A47741" w14:textId="77777777" w:rsidR="00B0667E" w:rsidRDefault="00B0667E" w:rsidP="00B0667E">
      <w:pPr>
        <w:jc w:val="center"/>
        <w:rPr>
          <w:lang w:val="en-US"/>
        </w:rPr>
      </w:pPr>
      <w:r>
        <w:rPr>
          <w:lang w:val="en-US"/>
        </w:rPr>
        <w:t>SPRINTS</w:t>
      </w:r>
    </w:p>
    <w:p w14:paraId="457FE2C9" w14:textId="77777777" w:rsidR="00B0667E" w:rsidRDefault="00B0667E" w:rsidP="00B0667E">
      <w:pPr>
        <w:jc w:val="center"/>
        <w:rPr>
          <w:lang w:val="en-US"/>
        </w:rPr>
      </w:pPr>
    </w:p>
    <w:p w14:paraId="562C219E" w14:textId="77777777" w:rsidR="00B0667E" w:rsidRDefault="00B0667E" w:rsidP="00B0667E">
      <w:pPr>
        <w:jc w:val="center"/>
        <w:rPr>
          <w:lang w:val="en-US"/>
        </w:rPr>
      </w:pPr>
    </w:p>
    <w:p w14:paraId="76129A1D" w14:textId="77777777" w:rsidR="00B0667E" w:rsidRDefault="00B0667E" w:rsidP="00B0667E">
      <w:pPr>
        <w:jc w:val="center"/>
        <w:rPr>
          <w:lang w:val="en-US"/>
        </w:rPr>
      </w:pPr>
    </w:p>
    <w:p w14:paraId="42AF4412" w14:textId="77777777" w:rsidR="00B0667E" w:rsidRDefault="00B0667E" w:rsidP="00B0667E">
      <w:pPr>
        <w:jc w:val="center"/>
        <w:rPr>
          <w:lang w:val="en-US"/>
        </w:rPr>
      </w:pPr>
    </w:p>
    <w:p w14:paraId="58D331FE" w14:textId="77777777" w:rsidR="00B0667E" w:rsidRDefault="00B0667E" w:rsidP="00B0667E">
      <w:pPr>
        <w:rPr>
          <w:lang w:val="en-US"/>
        </w:rPr>
      </w:pPr>
      <w:r>
        <w:rPr>
          <w:lang w:val="en-US"/>
        </w:rPr>
        <w:tab/>
        <w:t>Sprint 1. From 11/10/2018-&gt; 01/11/2018.</w:t>
      </w:r>
    </w:p>
    <w:p w14:paraId="3931B3BE" w14:textId="77777777" w:rsidR="00B0667E" w:rsidRDefault="00B0667E" w:rsidP="00B0667E">
      <w:pPr>
        <w:rPr>
          <w:lang w:val="en-US"/>
        </w:rPr>
      </w:pPr>
    </w:p>
    <w:p w14:paraId="42C94B07" w14:textId="676268AB" w:rsidR="00B0667E" w:rsidRDefault="00B0667E" w:rsidP="00B0667E">
      <w:pPr>
        <w:rPr>
          <w:lang w:val="en-US"/>
        </w:rPr>
      </w:pPr>
      <w:r>
        <w:rPr>
          <w:lang w:val="en-US"/>
        </w:rPr>
        <w:t xml:space="preserve">First </w:t>
      </w:r>
      <w:proofErr w:type="gramStart"/>
      <w:r>
        <w:rPr>
          <w:lang w:val="en-US"/>
        </w:rPr>
        <w:t>part  11</w:t>
      </w:r>
      <w:proofErr w:type="gramEnd"/>
      <w:r>
        <w:rPr>
          <w:lang w:val="en-US"/>
        </w:rPr>
        <w:t xml:space="preserve">/10 </w:t>
      </w:r>
      <w:r w:rsidR="00AA6A5A">
        <w:rPr>
          <w:lang w:val="en-US"/>
        </w:rPr>
        <w:t>-</w:t>
      </w:r>
    </w:p>
    <w:p w14:paraId="2455A4E4" w14:textId="020C783E" w:rsidR="001E62D6" w:rsidRDefault="001E62D6" w:rsidP="001E62D6">
      <w:pPr>
        <w:autoSpaceDE w:val="0"/>
        <w:autoSpaceDN w:val="0"/>
        <w:adjustRightInd w:val="0"/>
        <w:outlineLvl w:val="0"/>
        <w:rPr>
          <w:rFonts w:ascii="Arial" w:hAnsi="Arial" w:cs="Arial"/>
          <w:color w:val="000000"/>
          <w:sz w:val="20"/>
          <w:szCs w:val="20"/>
          <w:lang w:val="en-US"/>
        </w:rPr>
      </w:pPr>
      <w:r>
        <w:rPr>
          <w:lang w:val="en-US"/>
        </w:rPr>
        <w:t>Backlog (higher up the list means higher priority):</w:t>
      </w:r>
      <w:r w:rsidRPr="001E62D6">
        <w:rPr>
          <w:rFonts w:ascii="Arial" w:hAnsi="Arial" w:cs="Arial"/>
          <w:color w:val="000000"/>
          <w:sz w:val="20"/>
          <w:szCs w:val="20"/>
          <w:lang w:val="en-US"/>
        </w:rPr>
        <w:t xml:space="preserve"> </w:t>
      </w:r>
    </w:p>
    <w:p w14:paraId="5D45DB41" w14:textId="72F461B7" w:rsidR="001E62D6" w:rsidRPr="001E62D6" w:rsidRDefault="001E62D6" w:rsidP="001E62D6">
      <w:pPr>
        <w:pStyle w:val="ListParagraph"/>
        <w:numPr>
          <w:ilvl w:val="0"/>
          <w:numId w:val="1"/>
        </w:numPr>
        <w:autoSpaceDE w:val="0"/>
        <w:autoSpaceDN w:val="0"/>
        <w:adjustRightInd w:val="0"/>
        <w:outlineLvl w:val="0"/>
        <w:rPr>
          <w:rFonts w:ascii="Arial" w:hAnsi="Arial" w:cs="Arial"/>
          <w:color w:val="000000"/>
          <w:sz w:val="20"/>
          <w:szCs w:val="20"/>
          <w:lang w:val="en-US"/>
        </w:rPr>
      </w:pPr>
      <w:r w:rsidRPr="001E62D6">
        <w:rPr>
          <w:rFonts w:ascii="Arial" w:hAnsi="Arial" w:cs="Arial"/>
          <w:color w:val="000000"/>
          <w:sz w:val="20"/>
          <w:szCs w:val="20"/>
          <w:lang w:val="en-US"/>
        </w:rPr>
        <w:t>Implement client-server connection architecture</w:t>
      </w:r>
    </w:p>
    <w:p w14:paraId="5BF92F4B" w14:textId="77777777" w:rsidR="001E62D6" w:rsidRPr="001E62D6" w:rsidRDefault="001E62D6" w:rsidP="001E62D6">
      <w:pPr>
        <w:pStyle w:val="ListParagraph"/>
        <w:numPr>
          <w:ilvl w:val="0"/>
          <w:numId w:val="1"/>
        </w:numPr>
        <w:autoSpaceDE w:val="0"/>
        <w:autoSpaceDN w:val="0"/>
        <w:adjustRightInd w:val="0"/>
        <w:outlineLvl w:val="0"/>
        <w:rPr>
          <w:rFonts w:ascii="Arial" w:hAnsi="Arial" w:cs="Arial"/>
          <w:color w:val="000000"/>
          <w:sz w:val="20"/>
          <w:szCs w:val="20"/>
          <w:lang w:val="en-US"/>
        </w:rPr>
      </w:pPr>
      <w:r w:rsidRPr="001E62D6">
        <w:rPr>
          <w:rFonts w:ascii="Arial" w:hAnsi="Arial" w:cs="Arial"/>
          <w:color w:val="000000"/>
          <w:sz w:val="20"/>
          <w:szCs w:val="20"/>
          <w:lang w:val="en-US"/>
        </w:rPr>
        <w:t>Implement the database connection to the client server architecture</w:t>
      </w:r>
    </w:p>
    <w:p w14:paraId="0198328E" w14:textId="77777777" w:rsidR="001E62D6" w:rsidRPr="001E62D6" w:rsidRDefault="001E62D6" w:rsidP="001E62D6">
      <w:pPr>
        <w:pStyle w:val="ListParagraph"/>
        <w:numPr>
          <w:ilvl w:val="0"/>
          <w:numId w:val="1"/>
        </w:numPr>
        <w:autoSpaceDE w:val="0"/>
        <w:autoSpaceDN w:val="0"/>
        <w:adjustRightInd w:val="0"/>
        <w:outlineLvl w:val="0"/>
        <w:rPr>
          <w:rFonts w:ascii="Arial" w:hAnsi="Arial" w:cs="Arial"/>
          <w:color w:val="000000"/>
          <w:sz w:val="20"/>
          <w:szCs w:val="20"/>
          <w:lang w:val="en-US"/>
        </w:rPr>
      </w:pPr>
      <w:r w:rsidRPr="001E62D6">
        <w:rPr>
          <w:rFonts w:ascii="Arial" w:hAnsi="Arial" w:cs="Arial"/>
          <w:color w:val="000000"/>
          <w:sz w:val="20"/>
          <w:szCs w:val="20"/>
          <w:lang w:val="en-US"/>
        </w:rPr>
        <w:t>Implement core design patterns (Observer pattern)</w:t>
      </w:r>
    </w:p>
    <w:p w14:paraId="46D8310D" w14:textId="77777777" w:rsidR="001E62D6" w:rsidRPr="001E62D6" w:rsidRDefault="001E62D6" w:rsidP="001E62D6">
      <w:pPr>
        <w:pStyle w:val="ListParagraph"/>
        <w:numPr>
          <w:ilvl w:val="0"/>
          <w:numId w:val="1"/>
        </w:numPr>
        <w:autoSpaceDE w:val="0"/>
        <w:autoSpaceDN w:val="0"/>
        <w:adjustRightInd w:val="0"/>
        <w:outlineLvl w:val="0"/>
        <w:rPr>
          <w:rFonts w:ascii="Arial" w:hAnsi="Arial" w:cs="Arial"/>
          <w:color w:val="000000"/>
          <w:sz w:val="20"/>
          <w:szCs w:val="20"/>
          <w:lang w:val="en-US"/>
        </w:rPr>
      </w:pPr>
      <w:r w:rsidRPr="001E62D6">
        <w:rPr>
          <w:rFonts w:ascii="Arial" w:hAnsi="Arial" w:cs="Arial"/>
          <w:color w:val="000000"/>
          <w:sz w:val="20"/>
          <w:szCs w:val="20"/>
          <w:lang w:val="en-US"/>
        </w:rPr>
        <w:t>Test the implementation (white box)</w:t>
      </w:r>
    </w:p>
    <w:p w14:paraId="6EDE93CA" w14:textId="77777777" w:rsidR="001E62D6" w:rsidRPr="001E62D6" w:rsidRDefault="001E62D6" w:rsidP="001E62D6">
      <w:pPr>
        <w:pStyle w:val="ListParagraph"/>
        <w:numPr>
          <w:ilvl w:val="0"/>
          <w:numId w:val="1"/>
        </w:numPr>
        <w:autoSpaceDE w:val="0"/>
        <w:autoSpaceDN w:val="0"/>
        <w:adjustRightInd w:val="0"/>
        <w:outlineLvl w:val="0"/>
        <w:rPr>
          <w:rFonts w:ascii="Arial" w:hAnsi="Arial" w:cs="Arial"/>
          <w:color w:val="000000"/>
          <w:sz w:val="20"/>
          <w:szCs w:val="20"/>
          <w:lang w:val="en-US"/>
        </w:rPr>
      </w:pPr>
      <w:r w:rsidRPr="001E62D6">
        <w:rPr>
          <w:rFonts w:ascii="Arial" w:hAnsi="Arial" w:cs="Arial"/>
          <w:color w:val="000000"/>
          <w:sz w:val="20"/>
          <w:szCs w:val="20"/>
          <w:lang w:val="en-US"/>
        </w:rPr>
        <w:t>Adjust UML diagrams</w:t>
      </w:r>
    </w:p>
    <w:p w14:paraId="7DC12A22" w14:textId="798B601E" w:rsidR="001E62D6" w:rsidRDefault="001E62D6" w:rsidP="00B0667E">
      <w:pPr>
        <w:rPr>
          <w:lang w:val="en-US"/>
        </w:rPr>
      </w:pPr>
    </w:p>
    <w:p w14:paraId="3F501E90" w14:textId="77777777" w:rsidR="00B0667E" w:rsidRDefault="00B0667E" w:rsidP="00B0667E">
      <w:pPr>
        <w:rPr>
          <w:lang w:val="en-US"/>
        </w:rPr>
      </w:pPr>
    </w:p>
    <w:p w14:paraId="7FB15E0A" w14:textId="77777777" w:rsidR="00B0667E" w:rsidRDefault="00B0667E" w:rsidP="00B0667E">
      <w:pPr>
        <w:rPr>
          <w:lang w:val="en-US"/>
        </w:rPr>
      </w:pPr>
      <w:r>
        <w:rPr>
          <w:lang w:val="en-US"/>
        </w:rPr>
        <w:t xml:space="preserve">Second part 25/10 – </w:t>
      </w:r>
    </w:p>
    <w:p w14:paraId="52719CC5" w14:textId="77777777" w:rsidR="00B0667E" w:rsidRDefault="00B0667E" w:rsidP="00B0667E">
      <w:pPr>
        <w:rPr>
          <w:lang w:val="en-US"/>
        </w:rPr>
      </w:pPr>
    </w:p>
    <w:p w14:paraId="6B980436" w14:textId="1A09DAD3" w:rsidR="00B0667E" w:rsidRDefault="00B0667E" w:rsidP="00B0667E">
      <w:pPr>
        <w:rPr>
          <w:lang w:val="en-US"/>
        </w:rPr>
      </w:pPr>
      <w:r>
        <w:rPr>
          <w:lang w:val="en-US"/>
        </w:rPr>
        <w:t>Third part 01/11 –</w:t>
      </w:r>
    </w:p>
    <w:p w14:paraId="071CA267" w14:textId="7273B0BD" w:rsidR="000226A1" w:rsidRDefault="000226A1" w:rsidP="00B0667E">
      <w:pPr>
        <w:rPr>
          <w:lang w:val="en-US"/>
        </w:rPr>
      </w:pPr>
      <w:r>
        <w:rPr>
          <w:lang w:val="en-US"/>
        </w:rPr>
        <w:t>Sprint review:</w:t>
      </w:r>
    </w:p>
    <w:p w14:paraId="5B5042F0" w14:textId="1B14D75A" w:rsidR="000226A1" w:rsidRDefault="000226A1" w:rsidP="000226A1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>We did not possess the knowledge to accomplish most of the tasks. Reason: the group was busy studying design patterns that must be used to implement the required features.</w:t>
      </w:r>
    </w:p>
    <w:p w14:paraId="537898BF" w14:textId="77777777" w:rsidR="000226A1" w:rsidRDefault="000226A1" w:rsidP="000226A1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>The group worked on:</w:t>
      </w:r>
    </w:p>
    <w:p w14:paraId="5CDE5B89" w14:textId="58C037D1" w:rsidR="000226A1" w:rsidRDefault="000226A1" w:rsidP="000226A1">
      <w:pPr>
        <w:pStyle w:val="ListParagraph"/>
        <w:numPr>
          <w:ilvl w:val="1"/>
          <w:numId w:val="2"/>
        </w:numPr>
        <w:rPr>
          <w:lang w:val="en-US"/>
        </w:rPr>
      </w:pPr>
      <w:r>
        <w:rPr>
          <w:lang w:val="en-US"/>
        </w:rPr>
        <w:t xml:space="preserve">understanding the underlying issues, </w:t>
      </w:r>
    </w:p>
    <w:p w14:paraId="2A96A4F0" w14:textId="52E70348" w:rsidR="000226A1" w:rsidRDefault="000226A1" w:rsidP="000226A1">
      <w:pPr>
        <w:pStyle w:val="ListParagraph"/>
        <w:numPr>
          <w:ilvl w:val="1"/>
          <w:numId w:val="2"/>
        </w:numPr>
        <w:rPr>
          <w:lang w:val="en-US"/>
        </w:rPr>
      </w:pPr>
      <w:r>
        <w:rPr>
          <w:lang w:val="en-US"/>
        </w:rPr>
        <w:t>coming up with a strategy to solve them and get back on track</w:t>
      </w:r>
    </w:p>
    <w:p w14:paraId="0375BAB3" w14:textId="03A42938" w:rsidR="000226A1" w:rsidRDefault="000226A1" w:rsidP="000226A1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>The group concluded:</w:t>
      </w:r>
    </w:p>
    <w:p w14:paraId="4BCDF733" w14:textId="37C99BB3" w:rsidR="000226A1" w:rsidRDefault="000226A1" w:rsidP="000226A1">
      <w:pPr>
        <w:pStyle w:val="ListParagraph"/>
        <w:numPr>
          <w:ilvl w:val="1"/>
          <w:numId w:val="2"/>
        </w:numPr>
        <w:rPr>
          <w:lang w:val="en-US"/>
        </w:rPr>
      </w:pPr>
      <w:r>
        <w:rPr>
          <w:lang w:val="en-US"/>
        </w:rPr>
        <w:t xml:space="preserve">Java architecture </w:t>
      </w:r>
      <w:proofErr w:type="gramStart"/>
      <w:r>
        <w:rPr>
          <w:lang w:val="en-US"/>
        </w:rPr>
        <w:t>has to</w:t>
      </w:r>
      <w:proofErr w:type="gramEnd"/>
      <w:r>
        <w:rPr>
          <w:lang w:val="en-US"/>
        </w:rPr>
        <w:t xml:space="preserve"> be implemented first as more knowledge is available to group members in that direction</w:t>
      </w:r>
    </w:p>
    <w:p w14:paraId="4C66E397" w14:textId="7F162B75" w:rsidR="000226A1" w:rsidRPr="000226A1" w:rsidRDefault="000226A1" w:rsidP="000226A1">
      <w:pPr>
        <w:pStyle w:val="ListParagraph"/>
        <w:numPr>
          <w:ilvl w:val="1"/>
          <w:numId w:val="2"/>
        </w:numPr>
        <w:rPr>
          <w:lang w:val="en-US"/>
        </w:rPr>
      </w:pPr>
      <w:r>
        <w:rPr>
          <w:lang w:val="en-US"/>
        </w:rPr>
        <w:t xml:space="preserve">The java architecture will </w:t>
      </w:r>
      <w:r w:rsidR="00E42263">
        <w:rPr>
          <w:lang w:val="en-US"/>
        </w:rPr>
        <w:t xml:space="preserve">be built after the second SDJ assignment will be completed since it requires implementing RMI which is the core pattern of our SEP project. Reason: The group is still lacking required knowledge to finalize </w:t>
      </w:r>
      <w:proofErr w:type="gramStart"/>
      <w:r w:rsidR="00E42263">
        <w:rPr>
          <w:lang w:val="en-US"/>
        </w:rPr>
        <w:t>this tasks</w:t>
      </w:r>
      <w:proofErr w:type="gramEnd"/>
      <w:r w:rsidR="00E42263">
        <w:rPr>
          <w:lang w:val="en-US"/>
        </w:rPr>
        <w:t xml:space="preserve"> within acceptable time frame</w:t>
      </w:r>
    </w:p>
    <w:p w14:paraId="628870D5" w14:textId="108E3559" w:rsidR="000226A1" w:rsidRDefault="000226A1" w:rsidP="00B0667E">
      <w:pPr>
        <w:rPr>
          <w:lang w:val="en-US"/>
        </w:rPr>
      </w:pPr>
      <w:r>
        <w:rPr>
          <w:lang w:val="en-US"/>
        </w:rPr>
        <w:t>Finished Work:</w:t>
      </w:r>
    </w:p>
    <w:p w14:paraId="3AA144F7" w14:textId="2BA938F5" w:rsidR="00E42263" w:rsidRPr="00E42263" w:rsidRDefault="00E42263" w:rsidP="00E42263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UML adjusted and prepared for acting up on the group conclusion from the first sprint</w:t>
      </w:r>
    </w:p>
    <w:p w14:paraId="7B642FC5" w14:textId="15FAE241" w:rsidR="000226A1" w:rsidRDefault="000226A1" w:rsidP="00B0667E">
      <w:pPr>
        <w:rPr>
          <w:lang w:val="en-US"/>
        </w:rPr>
      </w:pPr>
      <w:r>
        <w:rPr>
          <w:lang w:val="en-US"/>
        </w:rPr>
        <w:t>Sprint retrospective (general thoughts)</w:t>
      </w:r>
    </w:p>
    <w:p w14:paraId="54C68385" w14:textId="1E18E9FA" w:rsidR="00E42263" w:rsidRPr="00E42263" w:rsidRDefault="00E42263" w:rsidP="00E42263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Implementation is mandatory for next sprint as failure to do so will set the project far behind.</w:t>
      </w:r>
    </w:p>
    <w:p w14:paraId="353D8995" w14:textId="77777777" w:rsidR="00AA6A5A" w:rsidRDefault="00AA6A5A" w:rsidP="00B0667E">
      <w:pPr>
        <w:rPr>
          <w:lang w:val="en-US"/>
        </w:rPr>
      </w:pPr>
    </w:p>
    <w:p w14:paraId="41E672DE" w14:textId="77777777" w:rsidR="00B0667E" w:rsidRDefault="00B0667E" w:rsidP="00B0667E">
      <w:pPr>
        <w:rPr>
          <w:lang w:val="en-US"/>
        </w:rPr>
      </w:pPr>
    </w:p>
    <w:p w14:paraId="40D1942D" w14:textId="77777777" w:rsidR="00B0667E" w:rsidRDefault="00B0667E" w:rsidP="00B0667E">
      <w:pPr>
        <w:rPr>
          <w:lang w:val="en-US"/>
        </w:rPr>
      </w:pPr>
      <w:bookmarkStart w:id="0" w:name="_GoBack"/>
      <w:bookmarkEnd w:id="0"/>
    </w:p>
    <w:p w14:paraId="432E60E8" w14:textId="77777777" w:rsidR="00B0667E" w:rsidRDefault="00B0667E" w:rsidP="00B0667E">
      <w:pPr>
        <w:rPr>
          <w:lang w:val="en-US"/>
        </w:rPr>
      </w:pPr>
      <w:r>
        <w:rPr>
          <w:lang w:val="en-US"/>
        </w:rPr>
        <w:tab/>
        <w:t>Sprint 2. From 08/11/2018 -&gt; 22/11/2018.</w:t>
      </w:r>
    </w:p>
    <w:p w14:paraId="654886F6" w14:textId="77777777" w:rsidR="00B0667E" w:rsidRDefault="00B0667E" w:rsidP="00B0667E">
      <w:pPr>
        <w:rPr>
          <w:lang w:val="en-US"/>
        </w:rPr>
      </w:pPr>
    </w:p>
    <w:p w14:paraId="2A6E6DAD" w14:textId="3D09B43B" w:rsidR="00B0667E" w:rsidRDefault="00B0667E" w:rsidP="00B0667E">
      <w:pPr>
        <w:rPr>
          <w:lang w:val="en-US"/>
        </w:rPr>
      </w:pPr>
      <w:r>
        <w:rPr>
          <w:lang w:val="en-US"/>
        </w:rPr>
        <w:t>First part 08/11 –</w:t>
      </w:r>
    </w:p>
    <w:p w14:paraId="0A512C2B" w14:textId="77777777" w:rsidR="00AA6A5A" w:rsidRDefault="00AA6A5A" w:rsidP="00AA6A5A">
      <w:pPr>
        <w:autoSpaceDE w:val="0"/>
        <w:autoSpaceDN w:val="0"/>
        <w:adjustRightInd w:val="0"/>
        <w:outlineLvl w:val="0"/>
        <w:rPr>
          <w:rFonts w:ascii="Arial" w:hAnsi="Arial" w:cs="Arial"/>
          <w:color w:val="000000"/>
          <w:sz w:val="20"/>
          <w:szCs w:val="20"/>
          <w:lang w:val="en-US"/>
        </w:rPr>
      </w:pPr>
      <w:r>
        <w:rPr>
          <w:lang w:val="en-US"/>
        </w:rPr>
        <w:t>Backlog (higher up the list means higher priority):</w:t>
      </w:r>
      <w:r w:rsidRPr="001E62D6">
        <w:rPr>
          <w:rFonts w:ascii="Arial" w:hAnsi="Arial" w:cs="Arial"/>
          <w:color w:val="000000"/>
          <w:sz w:val="20"/>
          <w:szCs w:val="20"/>
          <w:lang w:val="en-US"/>
        </w:rPr>
        <w:t xml:space="preserve"> </w:t>
      </w:r>
    </w:p>
    <w:p w14:paraId="67182C8F" w14:textId="77777777" w:rsidR="00AA6A5A" w:rsidRPr="001E62D6" w:rsidRDefault="00AA6A5A" w:rsidP="00AA6A5A">
      <w:pPr>
        <w:pStyle w:val="ListParagraph"/>
        <w:numPr>
          <w:ilvl w:val="0"/>
          <w:numId w:val="1"/>
        </w:numPr>
        <w:autoSpaceDE w:val="0"/>
        <w:autoSpaceDN w:val="0"/>
        <w:adjustRightInd w:val="0"/>
        <w:outlineLvl w:val="0"/>
        <w:rPr>
          <w:rFonts w:ascii="Arial" w:hAnsi="Arial" w:cs="Arial"/>
          <w:color w:val="000000"/>
          <w:sz w:val="20"/>
          <w:szCs w:val="20"/>
          <w:lang w:val="en-US"/>
        </w:rPr>
      </w:pPr>
      <w:r w:rsidRPr="001E62D6">
        <w:rPr>
          <w:rFonts w:ascii="Arial" w:hAnsi="Arial" w:cs="Arial"/>
          <w:color w:val="000000"/>
          <w:sz w:val="20"/>
          <w:szCs w:val="20"/>
          <w:lang w:val="en-US"/>
        </w:rPr>
        <w:t>Implement client-server connection architecture</w:t>
      </w:r>
    </w:p>
    <w:p w14:paraId="257259F8" w14:textId="77777777" w:rsidR="00AA6A5A" w:rsidRPr="001E62D6" w:rsidRDefault="00AA6A5A" w:rsidP="00AA6A5A">
      <w:pPr>
        <w:pStyle w:val="ListParagraph"/>
        <w:numPr>
          <w:ilvl w:val="0"/>
          <w:numId w:val="1"/>
        </w:numPr>
        <w:autoSpaceDE w:val="0"/>
        <w:autoSpaceDN w:val="0"/>
        <w:adjustRightInd w:val="0"/>
        <w:outlineLvl w:val="0"/>
        <w:rPr>
          <w:rFonts w:ascii="Arial" w:hAnsi="Arial" w:cs="Arial"/>
          <w:color w:val="000000"/>
          <w:sz w:val="20"/>
          <w:szCs w:val="20"/>
          <w:lang w:val="en-US"/>
        </w:rPr>
      </w:pPr>
      <w:r w:rsidRPr="001E62D6">
        <w:rPr>
          <w:rFonts w:ascii="Arial" w:hAnsi="Arial" w:cs="Arial"/>
          <w:color w:val="000000"/>
          <w:sz w:val="20"/>
          <w:szCs w:val="20"/>
          <w:lang w:val="en-US"/>
        </w:rPr>
        <w:t>Implement the database connection to the client server architecture</w:t>
      </w:r>
    </w:p>
    <w:p w14:paraId="2EF247C7" w14:textId="77777777" w:rsidR="00AA6A5A" w:rsidRPr="001E62D6" w:rsidRDefault="00AA6A5A" w:rsidP="00AA6A5A">
      <w:pPr>
        <w:pStyle w:val="ListParagraph"/>
        <w:numPr>
          <w:ilvl w:val="0"/>
          <w:numId w:val="1"/>
        </w:numPr>
        <w:autoSpaceDE w:val="0"/>
        <w:autoSpaceDN w:val="0"/>
        <w:adjustRightInd w:val="0"/>
        <w:outlineLvl w:val="0"/>
        <w:rPr>
          <w:rFonts w:ascii="Arial" w:hAnsi="Arial" w:cs="Arial"/>
          <w:color w:val="000000"/>
          <w:sz w:val="20"/>
          <w:szCs w:val="20"/>
          <w:lang w:val="en-US"/>
        </w:rPr>
      </w:pPr>
      <w:r w:rsidRPr="001E62D6">
        <w:rPr>
          <w:rFonts w:ascii="Arial" w:hAnsi="Arial" w:cs="Arial"/>
          <w:color w:val="000000"/>
          <w:sz w:val="20"/>
          <w:szCs w:val="20"/>
          <w:lang w:val="en-US"/>
        </w:rPr>
        <w:t>Implement core design patterns (Observer pattern)</w:t>
      </w:r>
    </w:p>
    <w:p w14:paraId="1FB8581D" w14:textId="77777777" w:rsidR="00AA6A5A" w:rsidRPr="001E62D6" w:rsidRDefault="00AA6A5A" w:rsidP="00AA6A5A">
      <w:pPr>
        <w:pStyle w:val="ListParagraph"/>
        <w:numPr>
          <w:ilvl w:val="0"/>
          <w:numId w:val="1"/>
        </w:numPr>
        <w:autoSpaceDE w:val="0"/>
        <w:autoSpaceDN w:val="0"/>
        <w:adjustRightInd w:val="0"/>
        <w:outlineLvl w:val="0"/>
        <w:rPr>
          <w:rFonts w:ascii="Arial" w:hAnsi="Arial" w:cs="Arial"/>
          <w:color w:val="000000"/>
          <w:sz w:val="20"/>
          <w:szCs w:val="20"/>
          <w:lang w:val="en-US"/>
        </w:rPr>
      </w:pPr>
      <w:r w:rsidRPr="001E62D6">
        <w:rPr>
          <w:rFonts w:ascii="Arial" w:hAnsi="Arial" w:cs="Arial"/>
          <w:color w:val="000000"/>
          <w:sz w:val="20"/>
          <w:szCs w:val="20"/>
          <w:lang w:val="en-US"/>
        </w:rPr>
        <w:lastRenderedPageBreak/>
        <w:t>Test the implementation (white box)</w:t>
      </w:r>
    </w:p>
    <w:p w14:paraId="7E191A90" w14:textId="77777777" w:rsidR="00AA6A5A" w:rsidRPr="001E62D6" w:rsidRDefault="00AA6A5A" w:rsidP="00AA6A5A">
      <w:pPr>
        <w:pStyle w:val="ListParagraph"/>
        <w:numPr>
          <w:ilvl w:val="0"/>
          <w:numId w:val="1"/>
        </w:numPr>
        <w:autoSpaceDE w:val="0"/>
        <w:autoSpaceDN w:val="0"/>
        <w:adjustRightInd w:val="0"/>
        <w:outlineLvl w:val="0"/>
        <w:rPr>
          <w:rFonts w:ascii="Arial" w:hAnsi="Arial" w:cs="Arial"/>
          <w:color w:val="000000"/>
          <w:sz w:val="20"/>
          <w:szCs w:val="20"/>
          <w:lang w:val="en-US"/>
        </w:rPr>
      </w:pPr>
      <w:r w:rsidRPr="001E62D6">
        <w:rPr>
          <w:rFonts w:ascii="Arial" w:hAnsi="Arial" w:cs="Arial"/>
          <w:color w:val="000000"/>
          <w:sz w:val="20"/>
          <w:szCs w:val="20"/>
          <w:lang w:val="en-US"/>
        </w:rPr>
        <w:t>Adjust UML diagrams</w:t>
      </w:r>
    </w:p>
    <w:p w14:paraId="38540504" w14:textId="77777777" w:rsidR="00AA6A5A" w:rsidRDefault="00AA6A5A" w:rsidP="00B0667E">
      <w:pPr>
        <w:rPr>
          <w:lang w:val="en-US"/>
        </w:rPr>
      </w:pPr>
    </w:p>
    <w:p w14:paraId="6972454F" w14:textId="77777777" w:rsidR="00B0667E" w:rsidRDefault="00B0667E" w:rsidP="00B0667E">
      <w:pPr>
        <w:rPr>
          <w:lang w:val="en-US"/>
        </w:rPr>
      </w:pPr>
    </w:p>
    <w:p w14:paraId="5FD9E221" w14:textId="77777777" w:rsidR="00B0667E" w:rsidRDefault="00B0667E" w:rsidP="00B0667E">
      <w:pPr>
        <w:rPr>
          <w:lang w:val="en-US"/>
        </w:rPr>
      </w:pPr>
      <w:r>
        <w:rPr>
          <w:lang w:val="en-US"/>
        </w:rPr>
        <w:t>Second part 15/11 –</w:t>
      </w:r>
    </w:p>
    <w:p w14:paraId="44C5048C" w14:textId="77777777" w:rsidR="00B0667E" w:rsidRDefault="00B0667E" w:rsidP="00B0667E">
      <w:pPr>
        <w:rPr>
          <w:lang w:val="en-US"/>
        </w:rPr>
      </w:pPr>
    </w:p>
    <w:p w14:paraId="554C52AA" w14:textId="77777777" w:rsidR="00B0667E" w:rsidRDefault="00B0667E" w:rsidP="00B0667E">
      <w:pPr>
        <w:rPr>
          <w:lang w:val="en-US"/>
        </w:rPr>
      </w:pPr>
      <w:r>
        <w:rPr>
          <w:lang w:val="en-US"/>
        </w:rPr>
        <w:t xml:space="preserve">Third part 22/11 – </w:t>
      </w:r>
    </w:p>
    <w:p w14:paraId="6C0C1B7F" w14:textId="77777777" w:rsidR="00B0667E" w:rsidRDefault="00B0667E" w:rsidP="00B0667E">
      <w:pPr>
        <w:rPr>
          <w:lang w:val="en-US"/>
        </w:rPr>
      </w:pPr>
    </w:p>
    <w:p w14:paraId="2787CBE0" w14:textId="77777777" w:rsidR="00B0667E" w:rsidRDefault="00B0667E" w:rsidP="00B0667E">
      <w:pPr>
        <w:rPr>
          <w:lang w:val="en-US"/>
        </w:rPr>
      </w:pPr>
    </w:p>
    <w:p w14:paraId="1FA52A37" w14:textId="77777777" w:rsidR="00B0667E" w:rsidRDefault="00B0667E" w:rsidP="00B0667E">
      <w:pPr>
        <w:rPr>
          <w:lang w:val="en-US"/>
        </w:rPr>
      </w:pPr>
    </w:p>
    <w:p w14:paraId="1E5151A8" w14:textId="77777777" w:rsidR="00B0667E" w:rsidRDefault="00B0667E" w:rsidP="00B0667E">
      <w:pPr>
        <w:rPr>
          <w:lang w:val="en-US"/>
        </w:rPr>
      </w:pPr>
      <w:r>
        <w:rPr>
          <w:lang w:val="en-US"/>
        </w:rPr>
        <w:tab/>
        <w:t>Sprint 3. From 29/11/2018 -&gt; 07/12/2018.</w:t>
      </w:r>
    </w:p>
    <w:p w14:paraId="30B64D0F" w14:textId="77777777" w:rsidR="00B0667E" w:rsidRDefault="00B0667E" w:rsidP="00B0667E">
      <w:pPr>
        <w:rPr>
          <w:lang w:val="en-US"/>
        </w:rPr>
      </w:pPr>
    </w:p>
    <w:p w14:paraId="5CB706AC" w14:textId="77777777" w:rsidR="00B0667E" w:rsidRDefault="00B0667E" w:rsidP="00B0667E">
      <w:pPr>
        <w:rPr>
          <w:lang w:val="en-US"/>
        </w:rPr>
      </w:pPr>
      <w:r>
        <w:rPr>
          <w:lang w:val="en-US"/>
        </w:rPr>
        <w:t xml:space="preserve">First part 29/11 – </w:t>
      </w:r>
    </w:p>
    <w:p w14:paraId="7487E699" w14:textId="77777777" w:rsidR="00B0667E" w:rsidRDefault="00B0667E" w:rsidP="00B0667E">
      <w:pPr>
        <w:rPr>
          <w:lang w:val="en-US"/>
        </w:rPr>
      </w:pPr>
    </w:p>
    <w:p w14:paraId="1CA66DED" w14:textId="77777777" w:rsidR="00B0667E" w:rsidRDefault="00B0667E" w:rsidP="00B0667E">
      <w:pPr>
        <w:rPr>
          <w:lang w:val="en-US"/>
        </w:rPr>
      </w:pPr>
      <w:r>
        <w:rPr>
          <w:lang w:val="en-US"/>
        </w:rPr>
        <w:t xml:space="preserve">Second part 06/12 – </w:t>
      </w:r>
    </w:p>
    <w:p w14:paraId="37D3D7C4" w14:textId="77777777" w:rsidR="00B0667E" w:rsidRDefault="00B0667E" w:rsidP="00B0667E">
      <w:pPr>
        <w:rPr>
          <w:lang w:val="en-US"/>
        </w:rPr>
      </w:pPr>
    </w:p>
    <w:p w14:paraId="55095CA8" w14:textId="77777777" w:rsidR="00B0667E" w:rsidRDefault="00B0667E" w:rsidP="00B0667E">
      <w:pPr>
        <w:rPr>
          <w:lang w:val="en-US"/>
        </w:rPr>
      </w:pPr>
      <w:r>
        <w:rPr>
          <w:lang w:val="en-US"/>
        </w:rPr>
        <w:t xml:space="preserve">Third part 07/12 – </w:t>
      </w:r>
    </w:p>
    <w:p w14:paraId="63348CCB" w14:textId="77777777" w:rsidR="00B0667E" w:rsidRDefault="00B0667E" w:rsidP="00B0667E">
      <w:pPr>
        <w:rPr>
          <w:lang w:val="en-US"/>
        </w:rPr>
      </w:pPr>
    </w:p>
    <w:p w14:paraId="720A39EF" w14:textId="77777777" w:rsidR="00B0667E" w:rsidRDefault="00B0667E" w:rsidP="00B0667E">
      <w:pPr>
        <w:rPr>
          <w:lang w:val="en-US"/>
        </w:rPr>
      </w:pPr>
    </w:p>
    <w:p w14:paraId="0D5D7F23" w14:textId="77777777" w:rsidR="00B0667E" w:rsidRDefault="00B0667E" w:rsidP="00B0667E">
      <w:pPr>
        <w:rPr>
          <w:lang w:val="en-US"/>
        </w:rPr>
      </w:pPr>
    </w:p>
    <w:p w14:paraId="56E31830" w14:textId="77777777" w:rsidR="00B0667E" w:rsidRDefault="00B0667E" w:rsidP="00B0667E">
      <w:pPr>
        <w:rPr>
          <w:lang w:val="en-US"/>
        </w:rPr>
      </w:pPr>
      <w:r>
        <w:rPr>
          <w:lang w:val="en-US"/>
        </w:rPr>
        <w:tab/>
        <w:t>Sprint 4. From 10/12/2018 -&gt; 12/12/2018.</w:t>
      </w:r>
    </w:p>
    <w:p w14:paraId="6123C54C" w14:textId="77777777" w:rsidR="00B0667E" w:rsidRDefault="00B0667E" w:rsidP="00B0667E">
      <w:pPr>
        <w:rPr>
          <w:lang w:val="en-US"/>
        </w:rPr>
      </w:pPr>
    </w:p>
    <w:p w14:paraId="3454E8F9" w14:textId="77777777" w:rsidR="00B0667E" w:rsidRDefault="00B0667E" w:rsidP="00B0667E">
      <w:pPr>
        <w:rPr>
          <w:lang w:val="en-US"/>
        </w:rPr>
      </w:pPr>
      <w:r>
        <w:rPr>
          <w:lang w:val="en-US"/>
        </w:rPr>
        <w:t xml:space="preserve">First part 10/12 – </w:t>
      </w:r>
    </w:p>
    <w:p w14:paraId="387A75AB" w14:textId="77777777" w:rsidR="00B0667E" w:rsidRDefault="00B0667E" w:rsidP="00B0667E">
      <w:pPr>
        <w:rPr>
          <w:lang w:val="en-US"/>
        </w:rPr>
      </w:pPr>
    </w:p>
    <w:p w14:paraId="4D00F976" w14:textId="77777777" w:rsidR="00B0667E" w:rsidRDefault="00B0667E" w:rsidP="00B0667E">
      <w:pPr>
        <w:rPr>
          <w:lang w:val="en-US"/>
        </w:rPr>
      </w:pPr>
      <w:r>
        <w:rPr>
          <w:lang w:val="en-US"/>
        </w:rPr>
        <w:t xml:space="preserve">Second part 11/12 – </w:t>
      </w:r>
    </w:p>
    <w:p w14:paraId="396F03A0" w14:textId="77777777" w:rsidR="00B0667E" w:rsidRDefault="00B0667E" w:rsidP="00B0667E">
      <w:pPr>
        <w:rPr>
          <w:lang w:val="en-US"/>
        </w:rPr>
      </w:pPr>
    </w:p>
    <w:p w14:paraId="72EAF035" w14:textId="77777777" w:rsidR="00B0667E" w:rsidRDefault="00B0667E" w:rsidP="00B0667E">
      <w:pPr>
        <w:rPr>
          <w:lang w:val="en-US"/>
        </w:rPr>
      </w:pPr>
      <w:r>
        <w:rPr>
          <w:lang w:val="en-US"/>
        </w:rPr>
        <w:t xml:space="preserve">Third part 12/12 – </w:t>
      </w:r>
    </w:p>
    <w:p w14:paraId="3A0E0E5A" w14:textId="77777777" w:rsidR="00B0667E" w:rsidRDefault="00B0667E" w:rsidP="00B0667E">
      <w:pPr>
        <w:rPr>
          <w:lang w:val="en-US"/>
        </w:rPr>
      </w:pPr>
    </w:p>
    <w:p w14:paraId="48495827" w14:textId="77777777" w:rsidR="00B0667E" w:rsidRDefault="00B0667E" w:rsidP="00B0667E">
      <w:pPr>
        <w:rPr>
          <w:lang w:val="en-US"/>
        </w:rPr>
      </w:pPr>
    </w:p>
    <w:p w14:paraId="40C7B89E" w14:textId="77777777" w:rsidR="00B0667E" w:rsidRDefault="00B0667E" w:rsidP="00B0667E">
      <w:pPr>
        <w:rPr>
          <w:lang w:val="en-US"/>
        </w:rPr>
      </w:pPr>
    </w:p>
    <w:p w14:paraId="4902672E" w14:textId="77777777" w:rsidR="00B0667E" w:rsidRDefault="00B0667E" w:rsidP="00B0667E">
      <w:pPr>
        <w:rPr>
          <w:lang w:val="en-US"/>
        </w:rPr>
      </w:pPr>
    </w:p>
    <w:p w14:paraId="7C3D2B1F" w14:textId="77777777" w:rsidR="00B0667E" w:rsidRDefault="00B0667E" w:rsidP="00B0667E">
      <w:pPr>
        <w:rPr>
          <w:lang w:val="en-US"/>
        </w:rPr>
      </w:pPr>
    </w:p>
    <w:p w14:paraId="51AC352E" w14:textId="77777777" w:rsidR="00B0667E" w:rsidRDefault="00B0667E" w:rsidP="00B0667E">
      <w:pPr>
        <w:rPr>
          <w:lang w:val="en-US"/>
        </w:rPr>
      </w:pPr>
    </w:p>
    <w:p w14:paraId="5680F55C" w14:textId="77777777" w:rsidR="00B0667E" w:rsidRDefault="00B0667E" w:rsidP="00B0667E">
      <w:pPr>
        <w:rPr>
          <w:lang w:val="en-US"/>
        </w:rPr>
      </w:pPr>
    </w:p>
    <w:p w14:paraId="2C51A77C" w14:textId="77777777" w:rsidR="00B0667E" w:rsidRDefault="00B0667E" w:rsidP="00B0667E">
      <w:pPr>
        <w:rPr>
          <w:lang w:val="en-US"/>
        </w:rPr>
      </w:pPr>
    </w:p>
    <w:p w14:paraId="53930A73" w14:textId="77777777" w:rsidR="00B0667E" w:rsidRDefault="00B0667E" w:rsidP="00B0667E">
      <w:pPr>
        <w:rPr>
          <w:lang w:val="en-US"/>
        </w:rPr>
      </w:pPr>
      <w:r>
        <w:rPr>
          <w:lang w:val="en-US"/>
        </w:rPr>
        <w:tab/>
        <w:t>Sprint 5. From 13/12/2018 -&gt; 17/12/2018</w:t>
      </w:r>
    </w:p>
    <w:p w14:paraId="4B04C5C7" w14:textId="77777777" w:rsidR="00B0667E" w:rsidRDefault="00B0667E" w:rsidP="00B0667E">
      <w:pPr>
        <w:rPr>
          <w:lang w:val="en-US"/>
        </w:rPr>
      </w:pPr>
    </w:p>
    <w:p w14:paraId="112441A2" w14:textId="77777777" w:rsidR="00B0667E" w:rsidRDefault="00B0667E" w:rsidP="00B0667E">
      <w:pPr>
        <w:rPr>
          <w:lang w:val="en-US"/>
        </w:rPr>
      </w:pPr>
      <w:r>
        <w:rPr>
          <w:lang w:val="en-US"/>
        </w:rPr>
        <w:t xml:space="preserve">First part 13/12 – </w:t>
      </w:r>
    </w:p>
    <w:p w14:paraId="36F68B44" w14:textId="77777777" w:rsidR="00B0667E" w:rsidRDefault="00B0667E" w:rsidP="00B0667E">
      <w:pPr>
        <w:rPr>
          <w:lang w:val="en-US"/>
        </w:rPr>
      </w:pPr>
    </w:p>
    <w:p w14:paraId="2B497803" w14:textId="77777777" w:rsidR="00B0667E" w:rsidRDefault="00B0667E" w:rsidP="00B0667E">
      <w:pPr>
        <w:rPr>
          <w:lang w:val="en-US"/>
        </w:rPr>
      </w:pPr>
      <w:r>
        <w:rPr>
          <w:lang w:val="en-US"/>
        </w:rPr>
        <w:t xml:space="preserve">Second part 14/12 – </w:t>
      </w:r>
    </w:p>
    <w:p w14:paraId="3C8DC96E" w14:textId="77777777" w:rsidR="00B0667E" w:rsidRDefault="00B0667E" w:rsidP="00B0667E">
      <w:pPr>
        <w:rPr>
          <w:lang w:val="en-US"/>
        </w:rPr>
      </w:pPr>
    </w:p>
    <w:p w14:paraId="26755F99" w14:textId="77777777" w:rsidR="00B0667E" w:rsidRDefault="00B0667E" w:rsidP="00B0667E">
      <w:pPr>
        <w:rPr>
          <w:lang w:val="en-US"/>
        </w:rPr>
      </w:pPr>
      <w:r>
        <w:rPr>
          <w:lang w:val="en-US"/>
        </w:rPr>
        <w:t xml:space="preserve">Third part 17/12 – </w:t>
      </w:r>
    </w:p>
    <w:p w14:paraId="7FE133DD" w14:textId="77777777" w:rsidR="00B0667E" w:rsidRDefault="00B0667E" w:rsidP="00B0667E">
      <w:pPr>
        <w:rPr>
          <w:lang w:val="en-US"/>
        </w:rPr>
      </w:pPr>
    </w:p>
    <w:p w14:paraId="7D8FA9D4" w14:textId="77777777" w:rsidR="00B0667E" w:rsidRDefault="00B0667E" w:rsidP="00B0667E">
      <w:pPr>
        <w:rPr>
          <w:lang w:val="en-US"/>
        </w:rPr>
      </w:pPr>
    </w:p>
    <w:p w14:paraId="0B7336A9" w14:textId="77777777" w:rsidR="00B0667E" w:rsidRDefault="00B0667E" w:rsidP="00B0667E">
      <w:pPr>
        <w:rPr>
          <w:lang w:val="en-US"/>
        </w:rPr>
      </w:pPr>
    </w:p>
    <w:p w14:paraId="5E04A29F" w14:textId="77777777" w:rsidR="00B0667E" w:rsidRDefault="00B0667E" w:rsidP="00B0667E">
      <w:pPr>
        <w:rPr>
          <w:lang w:val="en-US"/>
        </w:rPr>
      </w:pPr>
      <w:r>
        <w:rPr>
          <w:lang w:val="en-US"/>
        </w:rPr>
        <w:tab/>
        <w:t>Sprint 6. From 18/12/2018 -&gt; 19/12/2018.</w:t>
      </w:r>
    </w:p>
    <w:p w14:paraId="72DF9490" w14:textId="77777777" w:rsidR="00B0667E" w:rsidRDefault="00B0667E" w:rsidP="00B0667E">
      <w:pPr>
        <w:rPr>
          <w:lang w:val="en-US"/>
        </w:rPr>
      </w:pPr>
    </w:p>
    <w:p w14:paraId="06533A3F" w14:textId="77777777" w:rsidR="00B0667E" w:rsidRDefault="00B0667E" w:rsidP="00B0667E">
      <w:pPr>
        <w:rPr>
          <w:lang w:val="en-US"/>
        </w:rPr>
      </w:pPr>
      <w:r>
        <w:rPr>
          <w:lang w:val="en-US"/>
        </w:rPr>
        <w:t xml:space="preserve">First part 18/12 – </w:t>
      </w:r>
    </w:p>
    <w:p w14:paraId="41EE45F3" w14:textId="77777777" w:rsidR="00B0667E" w:rsidRDefault="00B0667E" w:rsidP="00B0667E">
      <w:pPr>
        <w:rPr>
          <w:lang w:val="en-US"/>
        </w:rPr>
      </w:pPr>
    </w:p>
    <w:p w14:paraId="6CFE448E" w14:textId="77777777" w:rsidR="00B0667E" w:rsidRDefault="00B0667E" w:rsidP="00B0667E">
      <w:pPr>
        <w:rPr>
          <w:lang w:val="en-US"/>
        </w:rPr>
      </w:pPr>
      <w:r>
        <w:rPr>
          <w:lang w:val="en-US"/>
        </w:rPr>
        <w:t xml:space="preserve">Second part 19/12 – </w:t>
      </w:r>
    </w:p>
    <w:p w14:paraId="7198EE26" w14:textId="77777777" w:rsidR="00B0667E" w:rsidRDefault="00B0667E" w:rsidP="00B0667E">
      <w:pPr>
        <w:rPr>
          <w:lang w:val="en-US"/>
        </w:rPr>
      </w:pPr>
    </w:p>
    <w:p w14:paraId="12F51DAC" w14:textId="77777777" w:rsidR="00B0667E" w:rsidRDefault="00B0667E" w:rsidP="00B0667E">
      <w:pPr>
        <w:rPr>
          <w:lang w:val="en-US"/>
        </w:rPr>
      </w:pPr>
      <w:r>
        <w:rPr>
          <w:lang w:val="en-US"/>
        </w:rPr>
        <w:t>This should include the final Testing and getting ready for Hand In</w:t>
      </w:r>
    </w:p>
    <w:p w14:paraId="607FF852" w14:textId="77777777" w:rsidR="00B0667E" w:rsidRDefault="00B0667E" w:rsidP="00B0667E">
      <w:pPr>
        <w:rPr>
          <w:lang w:val="en-US"/>
        </w:rPr>
      </w:pPr>
    </w:p>
    <w:p w14:paraId="28663B68" w14:textId="77777777" w:rsidR="00B0667E" w:rsidRDefault="00B0667E" w:rsidP="00B0667E">
      <w:pPr>
        <w:rPr>
          <w:lang w:val="en-US"/>
        </w:rPr>
      </w:pPr>
    </w:p>
    <w:p w14:paraId="7501C18C" w14:textId="77777777" w:rsidR="00B0667E" w:rsidRPr="00B0667E" w:rsidRDefault="00B0667E" w:rsidP="00B0667E">
      <w:pPr>
        <w:rPr>
          <w:lang w:val="en-US"/>
        </w:rPr>
      </w:pPr>
    </w:p>
    <w:sectPr w:rsidR="00B0667E" w:rsidRPr="00B0667E" w:rsidSect="00A52162">
      <w:pgSz w:w="11900" w:h="16840"/>
      <w:pgMar w:top="1701" w:right="1134" w:bottom="1701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A30E56"/>
    <w:multiLevelType w:val="hybridMultilevel"/>
    <w:tmpl w:val="45B223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F620F29"/>
    <w:multiLevelType w:val="hybridMultilevel"/>
    <w:tmpl w:val="0E10E50A"/>
    <w:lvl w:ilvl="0" w:tplc="63761594">
      <w:numFmt w:val="bullet"/>
      <w:lvlText w:val="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WwNLK0tDQ1sTAzMDNR0lEKTi0uzszPAykwrAUAEfjptCwAAAA="/>
  </w:docVars>
  <w:rsids>
    <w:rsidRoot w:val="00B0667E"/>
    <w:rsid w:val="000226A1"/>
    <w:rsid w:val="001E62D6"/>
    <w:rsid w:val="00A52162"/>
    <w:rsid w:val="00AA6A5A"/>
    <w:rsid w:val="00B0667E"/>
    <w:rsid w:val="00E422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4C6894"/>
  <w14:defaultImageDpi w14:val="3276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E62D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3</Pages>
  <Words>331</Words>
  <Characters>1887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hai-Nicolae Draghiciu (238971)</dc:creator>
  <cp:keywords/>
  <dc:description/>
  <cp:lastModifiedBy>Andrei Mungiu</cp:lastModifiedBy>
  <cp:revision>4</cp:revision>
  <dcterms:created xsi:type="dcterms:W3CDTF">2018-11-05T09:05:00Z</dcterms:created>
  <dcterms:modified xsi:type="dcterms:W3CDTF">2018-11-05T12:18:00Z</dcterms:modified>
</cp:coreProperties>
</file>